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16B3" w14:textId="77777777" w:rsidR="009B405E" w:rsidRDefault="00561FDD">
      <w:pPr>
        <w:pStyle w:val="Heading1"/>
        <w:jc w:val="center"/>
      </w:pPr>
      <w:r>
        <w:t>Exercise: Regular Expressions</w:t>
      </w:r>
    </w:p>
    <w:p w14:paraId="269BB356" w14:textId="50327B47" w:rsidR="009B405E" w:rsidRPr="004D2B9E" w:rsidRDefault="00561FDD">
      <w:pPr>
        <w:pStyle w:val="Default"/>
        <w:jc w:val="center"/>
      </w:pPr>
      <w:r>
        <w:rPr>
          <w:sz w:val="22"/>
          <w:szCs w:val="22"/>
          <w:lang w:val="bg-BG"/>
        </w:rPr>
        <w:t xml:space="preserve">Problems for exercise and homework for the </w:t>
      </w:r>
      <w:hyperlink r:id="rId8">
        <w:r>
          <w:rPr>
            <w:rStyle w:val="InternetLink"/>
            <w:rFonts w:eastAsiaTheme="majorEastAsia"/>
            <w:sz w:val="22"/>
            <w:szCs w:val="22"/>
            <w:lang w:val="bg-BG"/>
          </w:rPr>
          <w:t>Python Fundamentals Course @SoftUni</w:t>
        </w:r>
      </w:hyperlink>
      <w:r>
        <w:rPr>
          <w:sz w:val="22"/>
          <w:szCs w:val="22"/>
          <w:lang w:val="bg-BG"/>
        </w:rPr>
        <w:t>.</w:t>
      </w:r>
      <w:r>
        <w:rPr>
          <w:color w:val="FF0000"/>
          <w:sz w:val="22"/>
          <w:szCs w:val="22"/>
          <w:lang w:val="bg-BG"/>
        </w:rPr>
        <w:br/>
      </w:r>
      <w:r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B10A4E">
          <w:rPr>
            <w:rStyle w:val="InternetLink"/>
            <w:sz w:val="22"/>
            <w:szCs w:val="22"/>
            <w:lang w:val="bg-BG"/>
          </w:rPr>
          <w:t>https://judge.softuni.org/Contests/1743</w:t>
        </w:r>
      </w:hyperlink>
      <w:r w:rsidR="004D2B9E">
        <w:rPr>
          <w:rStyle w:val="InternetLink"/>
          <w:sz w:val="22"/>
          <w:szCs w:val="22"/>
        </w:rPr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id,age</w:t>
            </w:r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perfectRectangle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area,perfectRectangle</w:t>
            </w:r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invalidVariable _evenMoreInvalidVariable_ _validVariable</w:t>
            </w:r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validVariable</w:t>
            </w:r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 waterfall was so high,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re was one. Therefore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lastRenderedPageBreak/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lastRenderedPageBreak/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rFonts w:ascii="Consolas" w:hAnsi="Consolas"/>
          <w:b/>
          <w:bCs/>
          <w:sz w:val="22"/>
          <w:szCs w:val="22"/>
        </w:rPr>
        <w:t>stephan</w:t>
      </w:r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.johnson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t_steward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oftuni-bulgaria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....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nakov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steve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2BA7B99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687AAF" w:rsidRPr="00687AAF">
        <w:rPr>
          <w:b/>
          <w:bCs/>
          <w:sz w:val="22"/>
          <w:szCs w:val="22"/>
        </w:rPr>
        <w:t>only</w:t>
      </w:r>
      <w:r w:rsidR="00561FDD" w:rsidRPr="00687AAF">
        <w:rPr>
          <w:b/>
          <w:bCs/>
          <w:sz w:val="22"/>
          <w:szCs w:val="22"/>
        </w:rPr>
        <w:t xml:space="preserve"> letters</w:t>
      </w:r>
      <w:r w:rsidR="00561FDD" w:rsidRPr="00687AAF">
        <w:rPr>
          <w:sz w:val="22"/>
          <w:szCs w:val="22"/>
        </w:rPr>
        <w:t xml:space="preserve"> and can have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helloworld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unknown.soft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unknown.soft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any users @ SoftUni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furniture</w:t>
      </w:r>
      <w:r w:rsidR="006C47A7">
        <w:rPr>
          <w:rFonts w:ascii="Consolas" w:hAnsi="Consolas"/>
          <w:b/>
        </w:rPr>
        <w:t>_</w:t>
      </w:r>
      <w:r w:rsidRPr="008748CF">
        <w:rPr>
          <w:rFonts w:ascii="Consolas" w:hAnsi="Consolas"/>
          <w:b/>
        </w:rPr>
        <w:t>name}&lt;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>Total money spend: {</w:t>
      </w:r>
      <w:r w:rsidR="00332C3D">
        <w:rPr>
          <w:rFonts w:ascii="Consolas" w:hAnsi="Consolas"/>
          <w:b/>
        </w:rPr>
        <w:t>total_cost</w:t>
      </w:r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otal money spend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289252AE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in order to be </w:t>
      </w:r>
      <w:r w:rsidRPr="00332C3D">
        <w:rPr>
          <w:b/>
        </w:rPr>
        <w:t>valid</w:t>
      </w:r>
      <w:r w:rsidRPr="00332C3D">
        <w:t xml:space="preserve">. The Sub-Domain and Domain name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bg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symb</w:t>
      </w:r>
      <w:r w:rsidRPr="00332C3D">
        <w:rPr>
          <w:rFonts w:ascii="Consolas" w:hAnsi="Consolas"/>
          <w:b/>
          <w:bCs/>
          <w:color w:val="FF0000"/>
          <w:lang w:val="bg-BG"/>
        </w:rPr>
        <w:t>#^</w:t>
      </w:r>
      <w:r w:rsidRPr="00332C3D">
        <w:rPr>
          <w:rFonts w:ascii="Consolas" w:hAnsi="Consolas"/>
          <w:b/>
          <w:bCs/>
        </w:rPr>
        <w:t>ols</w:t>
      </w:r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All your ice cream 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WebStars now for free, at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WebSpiders - </w:t>
            </w:r>
            <w:hyperlink r:id="rId12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You can check us at </w:t>
            </w:r>
            <w:hyperlink r:id="rId13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London Hotels are awesome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5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95A06" w14:textId="77777777" w:rsidR="005049D9" w:rsidRDefault="005049D9">
      <w:pPr>
        <w:spacing w:before="0" w:after="0" w:line="240" w:lineRule="auto"/>
      </w:pPr>
      <w:r>
        <w:separator/>
      </w:r>
    </w:p>
  </w:endnote>
  <w:endnote w:type="continuationSeparator" w:id="0">
    <w:p w14:paraId="248936A2" w14:textId="77777777" w:rsidR="005049D9" w:rsidRDefault="005049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3796B" w14:textId="77777777" w:rsidR="005049D9" w:rsidRDefault="005049D9">
      <w:pPr>
        <w:spacing w:before="0" w:after="0" w:line="240" w:lineRule="auto"/>
      </w:pPr>
      <w:r>
        <w:separator/>
      </w:r>
    </w:p>
  </w:footnote>
  <w:footnote w:type="continuationSeparator" w:id="0">
    <w:p w14:paraId="0E0B222F" w14:textId="77777777" w:rsidR="005049D9" w:rsidRDefault="005049D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167947"/>
    <w:rsid w:val="00330A91"/>
    <w:rsid w:val="00332C3D"/>
    <w:rsid w:val="004D2B9E"/>
    <w:rsid w:val="005049D9"/>
    <w:rsid w:val="00561FDD"/>
    <w:rsid w:val="006749D8"/>
    <w:rsid w:val="00687AAF"/>
    <w:rsid w:val="006C47A7"/>
    <w:rsid w:val="00780A90"/>
    <w:rsid w:val="008748CF"/>
    <w:rsid w:val="009B405E"/>
    <w:rsid w:val="00AF77A9"/>
    <w:rsid w:val="00B10A4E"/>
    <w:rsid w:val="00D6644D"/>
    <w:rsid w:val="00DC5B73"/>
    <w:rsid w:val="00DE7B4C"/>
    <w:rsid w:val="00E82F8B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hyperlink" Target="http://www.london-hotels.co.u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webspiders101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terne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bel21.sedecrem.moc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web-stars.com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3" TargetMode="External"/><Relationship Id="rId14" Type="http://schemas.openxmlformats.org/officeDocument/2006/relationships/hyperlink" Target="http://www.indigo.bloggers.com/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4</Pages>
  <Words>978</Words>
  <Characters>557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6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7</cp:revision>
  <cp:lastPrinted>2015-10-26T22:35:00Z</cp:lastPrinted>
  <dcterms:created xsi:type="dcterms:W3CDTF">2019-11-12T12:29:00Z</dcterms:created>
  <dcterms:modified xsi:type="dcterms:W3CDTF">2021-12-23T09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